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b6cb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153a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9270c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20:06Z</dcterms:created>
  <dcterms:modified xsi:type="dcterms:W3CDTF">2022-03-19T21:20:06Z</dcterms:modified>
</cp:coreProperties>
</file>